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0E76" w:rsidRDefault="00E916B9" w:rsidP="00110E76">
      <w:pPr>
        <w:framePr w:w="1440" w:h="240" w:hRule="exact" w:wrap="auto" w:vAnchor="page" w:hAnchor="page" w:x="1321" w:y="360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line="200" w:lineRule="auto"/>
        <w:rPr>
          <w:b/>
          <w:color w:val="0000FF"/>
          <w:sz w:val="19"/>
          <w:szCs w:val="24"/>
        </w:rPr>
      </w:pPr>
      <w:r>
        <w:br w:type="page"/>
      </w:r>
      <w:r w:rsidR="00110E76">
        <w:rPr>
          <w:b/>
          <w:color w:val="0000FF"/>
          <w:sz w:val="19"/>
          <w:szCs w:val="24"/>
        </w:rPr>
        <w:t>SRU</w:t>
      </w:r>
    </w:p>
    <w:p w:rsidR="00110E76" w:rsidRDefault="00110E76" w:rsidP="00110E76">
      <w:pPr>
        <w:framePr w:w="3000" w:h="315" w:hRule="exact" w:wrap="auto" w:vAnchor="page" w:hAnchor="page" w:x="8281" w:y="3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00" w:lineRule="auto"/>
        <w:jc w:val="right"/>
        <w:rPr>
          <w:b/>
          <w:color w:val="FF0000"/>
          <w:sz w:val="21"/>
          <w:szCs w:val="24"/>
        </w:rPr>
      </w:pPr>
      <w:r>
        <w:rPr>
          <w:b/>
          <w:color w:val="000000"/>
          <w:sz w:val="19"/>
          <w:szCs w:val="24"/>
        </w:rPr>
        <w:t>Course Code:</w:t>
      </w:r>
      <w:r w:rsidR="00C66675">
        <w:rPr>
          <w:b/>
          <w:color w:val="000000"/>
          <w:sz w:val="19"/>
          <w:szCs w:val="24"/>
        </w:rPr>
        <w:t xml:space="preserve"> </w:t>
      </w:r>
      <w:r>
        <w:rPr>
          <w:b/>
          <w:color w:val="FF0000"/>
          <w:sz w:val="21"/>
          <w:szCs w:val="24"/>
        </w:rPr>
        <w:t>UPT15CT207</w:t>
      </w:r>
    </w:p>
    <w:p w:rsidR="00110E76" w:rsidRDefault="003156B4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40" w:lineRule="auto"/>
        <w:jc w:val="center"/>
        <w:rPr>
          <w:b/>
          <w:color w:val="000000"/>
          <w:sz w:val="19"/>
          <w:szCs w:val="24"/>
        </w:rPr>
      </w:pPr>
      <w:r>
        <w:rPr>
          <w:b/>
          <w:color w:val="000000"/>
          <w:sz w:val="19"/>
          <w:szCs w:val="24"/>
        </w:rPr>
        <w:t xml:space="preserve">BPT </w:t>
      </w:r>
      <w:r w:rsidR="00110E76">
        <w:rPr>
          <w:b/>
          <w:color w:val="000000"/>
          <w:sz w:val="19"/>
          <w:szCs w:val="24"/>
        </w:rPr>
        <w:t xml:space="preserve">DEGREE EXAMINATION, </w:t>
      </w:r>
    </w:p>
    <w:p w:rsidR="00C66675" w:rsidRDefault="00C66675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40" w:lineRule="auto"/>
        <w:jc w:val="center"/>
        <w:rPr>
          <w:b/>
          <w:color w:val="000000"/>
          <w:sz w:val="19"/>
          <w:szCs w:val="24"/>
        </w:rPr>
      </w:pP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40" w:lineRule="auto"/>
        <w:jc w:val="center"/>
        <w:rPr>
          <w:b/>
          <w:color w:val="000000"/>
          <w:sz w:val="19"/>
          <w:szCs w:val="24"/>
        </w:rPr>
      </w:pPr>
      <w:r>
        <w:rPr>
          <w:b/>
          <w:color w:val="000000"/>
          <w:sz w:val="19"/>
          <w:szCs w:val="24"/>
        </w:rPr>
        <w:t>THIRD SEMESTER</w:t>
      </w:r>
    </w:p>
    <w:p w:rsidR="00C66675" w:rsidRDefault="00C66675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40" w:lineRule="auto"/>
        <w:jc w:val="center"/>
        <w:rPr>
          <w:b/>
          <w:color w:val="000000"/>
          <w:sz w:val="19"/>
          <w:szCs w:val="24"/>
        </w:rPr>
      </w:pP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40" w:lineRule="auto"/>
        <w:jc w:val="center"/>
        <w:rPr>
          <w:b/>
          <w:color w:val="000000"/>
          <w:sz w:val="19"/>
          <w:szCs w:val="24"/>
        </w:rPr>
      </w:pPr>
      <w:r>
        <w:rPr>
          <w:b/>
          <w:color w:val="000000"/>
          <w:sz w:val="19"/>
          <w:szCs w:val="24"/>
        </w:rPr>
        <w:t>PHARMACOLOGY, PATHOLOGY AND MICROBIOLOGY</w:t>
      </w:r>
    </w:p>
    <w:p w:rsidR="00C66675" w:rsidRDefault="00C66675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40" w:lineRule="auto"/>
        <w:jc w:val="center"/>
        <w:rPr>
          <w:b/>
          <w:color w:val="000000"/>
          <w:sz w:val="19"/>
          <w:szCs w:val="24"/>
        </w:rPr>
      </w:pPr>
    </w:p>
    <w:p w:rsidR="00110E76" w:rsidRDefault="00C66675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4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 xml:space="preserve">Time: </w:t>
      </w:r>
      <w:r w:rsidR="00110E76">
        <w:rPr>
          <w:color w:val="000000"/>
          <w:sz w:val="21"/>
          <w:szCs w:val="24"/>
        </w:rPr>
        <w:t xml:space="preserve">3 hours                                                                      </w:t>
      </w:r>
      <w:r w:rsidR="00110E76">
        <w:rPr>
          <w:color w:val="000000"/>
          <w:sz w:val="21"/>
          <w:szCs w:val="24"/>
        </w:rPr>
        <w:tab/>
      </w:r>
      <w:r w:rsidR="00110E76">
        <w:rPr>
          <w:color w:val="000000"/>
          <w:sz w:val="21"/>
          <w:szCs w:val="24"/>
        </w:rPr>
        <w:tab/>
      </w:r>
      <w:r w:rsidR="00110E76">
        <w:rPr>
          <w:color w:val="000000"/>
          <w:sz w:val="21"/>
          <w:szCs w:val="24"/>
        </w:rPr>
        <w:tab/>
      </w:r>
      <w:r w:rsidR="00110E76">
        <w:rPr>
          <w:color w:val="000000"/>
          <w:sz w:val="21"/>
          <w:szCs w:val="24"/>
        </w:rPr>
        <w:tab/>
      </w:r>
      <w:r w:rsidR="00110E76">
        <w:rPr>
          <w:color w:val="000000"/>
          <w:sz w:val="21"/>
          <w:szCs w:val="24"/>
        </w:rPr>
        <w:tab/>
        <w:t>Maximum marks : 100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40" w:lineRule="auto"/>
        <w:rPr>
          <w:color w:val="000000"/>
          <w:sz w:val="21"/>
          <w:szCs w:val="24"/>
        </w:rPr>
      </w:pP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300" w:lineRule="auto"/>
        <w:jc w:val="center"/>
        <w:rPr>
          <w:b/>
          <w:color w:val="000000"/>
          <w:sz w:val="21"/>
          <w:szCs w:val="24"/>
        </w:rPr>
      </w:pPr>
      <w:r>
        <w:rPr>
          <w:b/>
          <w:color w:val="000000"/>
          <w:sz w:val="21"/>
          <w:szCs w:val="24"/>
          <w:u w:val="single"/>
        </w:rPr>
        <w:t>Instructions to the candidates: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jc w:val="center"/>
        <w:rPr>
          <w:color w:val="000000"/>
          <w:sz w:val="21"/>
          <w:szCs w:val="24"/>
        </w:rPr>
      </w:pPr>
      <w:r>
        <w:rPr>
          <w:rFonts w:ascii="Symbol" w:hAnsi="Symbol"/>
          <w:color w:val="000000"/>
          <w:szCs w:val="24"/>
        </w:rPr>
        <w:t></w:t>
      </w:r>
      <w:r>
        <w:rPr>
          <w:color w:val="000000"/>
          <w:sz w:val="21"/>
          <w:szCs w:val="24"/>
        </w:rPr>
        <w:t xml:space="preserve">  Draw diagrams wherever needed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jc w:val="center"/>
        <w:rPr>
          <w:color w:val="000000"/>
          <w:sz w:val="21"/>
          <w:szCs w:val="24"/>
        </w:rPr>
      </w:pPr>
      <w:r>
        <w:rPr>
          <w:rFonts w:ascii="Symbol" w:hAnsi="Symbol"/>
          <w:color w:val="000000"/>
          <w:szCs w:val="24"/>
        </w:rPr>
        <w:t></w:t>
      </w:r>
      <w:r>
        <w:rPr>
          <w:color w:val="000000"/>
          <w:sz w:val="21"/>
          <w:szCs w:val="24"/>
        </w:rPr>
        <w:tab/>
        <w:t xml:space="preserve"> Use separate answer books for Section A and Section B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jc w:val="center"/>
        <w:rPr>
          <w:b/>
          <w:color w:val="000000"/>
          <w:sz w:val="21"/>
          <w:szCs w:val="24"/>
        </w:rPr>
      </w:pPr>
    </w:p>
    <w:p w:rsidR="00110E76" w:rsidRPr="00796ECC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jc w:val="center"/>
        <w:rPr>
          <w:b/>
          <w:color w:val="000000"/>
          <w:sz w:val="21"/>
          <w:szCs w:val="24"/>
        </w:rPr>
      </w:pPr>
      <w:r>
        <w:rPr>
          <w:b/>
          <w:color w:val="000000"/>
          <w:sz w:val="21"/>
          <w:szCs w:val="24"/>
        </w:rPr>
        <w:t>PHARMACOLOGY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jc w:val="center"/>
        <w:rPr>
          <w:b/>
          <w:color w:val="000000"/>
          <w:sz w:val="21"/>
          <w:szCs w:val="24"/>
          <w:u w:val="single"/>
        </w:rPr>
      </w:pPr>
      <w:r>
        <w:rPr>
          <w:b/>
          <w:color w:val="000000"/>
          <w:sz w:val="21"/>
          <w:szCs w:val="24"/>
          <w:u w:val="single"/>
        </w:rPr>
        <w:t xml:space="preserve">SECTION A </w:t>
      </w:r>
      <w:r>
        <w:rPr>
          <w:b/>
          <w:color w:val="000000"/>
          <w:sz w:val="21"/>
          <w:szCs w:val="24"/>
          <w:u w:val="single"/>
        </w:rPr>
        <w:noBreakHyphen/>
        <w:t xml:space="preserve"> (50 Marks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jc w:val="center"/>
        <w:rPr>
          <w:color w:val="000000"/>
          <w:sz w:val="21"/>
          <w:szCs w:val="24"/>
        </w:rPr>
      </w:pP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1.</w:t>
      </w:r>
      <w:r>
        <w:rPr>
          <w:color w:val="000000"/>
          <w:sz w:val="21"/>
          <w:szCs w:val="24"/>
        </w:rPr>
        <w:tab/>
        <w:t>Fill in the blanks: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(5x1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a)</w:t>
      </w:r>
      <w:r>
        <w:rPr>
          <w:color w:val="000000"/>
          <w:sz w:val="21"/>
          <w:szCs w:val="24"/>
        </w:rPr>
        <w:tab/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b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c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d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e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2.</w:t>
      </w:r>
      <w:r>
        <w:rPr>
          <w:color w:val="000000"/>
          <w:sz w:val="21"/>
          <w:szCs w:val="24"/>
        </w:rPr>
        <w:tab/>
        <w:t>Match the following: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(5x1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a)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i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b)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ii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c)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iii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d)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iv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e)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v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vi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vii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Write very short answer on the following: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(5x2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[Define/give reasons/classify/List any two (differences; advantages;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functions; applications;....)]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3.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4.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5.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6.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7.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b/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 xml:space="preserve">Answer any </w:t>
      </w:r>
      <w:r>
        <w:rPr>
          <w:b/>
          <w:color w:val="000000"/>
          <w:sz w:val="21"/>
          <w:szCs w:val="24"/>
        </w:rPr>
        <w:t>FOUR</w:t>
      </w:r>
      <w:r>
        <w:rPr>
          <w:color w:val="000000"/>
          <w:sz w:val="21"/>
          <w:szCs w:val="24"/>
        </w:rPr>
        <w:t xml:space="preserve"> of the following: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b/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 xml:space="preserve"> 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(4x5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8.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9.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10.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11.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12.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19"/>
          <w:szCs w:val="24"/>
        </w:rPr>
      </w:pPr>
      <w:r>
        <w:rPr>
          <w:color w:val="000000"/>
          <w:sz w:val="19"/>
          <w:szCs w:val="24"/>
        </w:rPr>
        <w:tab/>
      </w:r>
      <w:r>
        <w:rPr>
          <w:color w:val="000000"/>
          <w:sz w:val="19"/>
          <w:szCs w:val="24"/>
        </w:rPr>
        <w:tab/>
        <w:t xml:space="preserve">Answer any </w:t>
      </w:r>
      <w:r>
        <w:rPr>
          <w:b/>
          <w:color w:val="000000"/>
          <w:sz w:val="19"/>
          <w:szCs w:val="24"/>
        </w:rPr>
        <w:t>ONE</w:t>
      </w:r>
      <w:r>
        <w:rPr>
          <w:color w:val="000000"/>
          <w:sz w:val="19"/>
          <w:szCs w:val="24"/>
        </w:rPr>
        <w:t xml:space="preserve"> of the following: </w:t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b/>
          <w:color w:val="000000"/>
          <w:sz w:val="19"/>
          <w:szCs w:val="24"/>
        </w:rPr>
        <w:tab/>
      </w:r>
      <w:r>
        <w:rPr>
          <w:color w:val="000000"/>
          <w:sz w:val="19"/>
          <w:szCs w:val="24"/>
        </w:rPr>
        <w:t>(1x10)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19"/>
          <w:szCs w:val="24"/>
        </w:rPr>
      </w:pP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19"/>
          <w:szCs w:val="24"/>
        </w:rPr>
      </w:pPr>
      <w:r>
        <w:rPr>
          <w:color w:val="000000"/>
          <w:sz w:val="19"/>
          <w:szCs w:val="24"/>
        </w:rPr>
        <w:tab/>
        <w:t>13.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19"/>
          <w:szCs w:val="24"/>
        </w:rPr>
      </w:pPr>
      <w:r>
        <w:rPr>
          <w:color w:val="000000"/>
          <w:sz w:val="19"/>
          <w:szCs w:val="24"/>
        </w:rPr>
        <w:tab/>
        <w:t>14.</w:t>
      </w: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Continued....</w:t>
      </w:r>
    </w:p>
    <w:p w:rsidR="00C66675" w:rsidRDefault="00C66675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C66675" w:rsidRDefault="00C66675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C66675" w:rsidRDefault="00C66675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C66675" w:rsidRDefault="00C66675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C66675" w:rsidRDefault="00C66675" w:rsidP="00C66675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F3646E">
      <w:r w:rsidRPr="00F3646E">
        <w:rPr>
          <w:b/>
          <w:noProof/>
          <w:color w:val="000000"/>
          <w:sz w:val="21"/>
          <w:szCs w:val="24"/>
          <w:u w:val="single"/>
          <w:lang w:eastAsia="zh-TW"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0" type="#_x0000_t202" style="position:absolute;margin-left:134.2pt;margin-top:8.85pt;width:232.25pt;height:20.55pt;z-index:251663360;mso-width-relative:margin;mso-height-relative:margin">
            <v:textbox>
              <w:txbxContent>
                <w:p w:rsidR="00C66675" w:rsidRPr="00110E76" w:rsidRDefault="00C66675">
                  <w:pPr>
                    <w:rPr>
                      <w:b/>
                    </w:rPr>
                  </w:pPr>
                  <w:r w:rsidRPr="00110E76">
                    <w:rPr>
                      <w:b/>
                    </w:rPr>
                    <w:t>UG QUESTION PAPER MODEL</w:t>
                  </w:r>
                </w:p>
              </w:txbxContent>
            </v:textbox>
          </v:shape>
        </w:pict>
      </w:r>
    </w:p>
    <w:p w:rsidR="00967C36" w:rsidRDefault="00967C36"/>
    <w:p w:rsidR="00967C36" w:rsidRDefault="00967C36"/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40" w:lineRule="auto"/>
        <w:jc w:val="center"/>
        <w:rPr>
          <w:b/>
          <w:color w:val="000000"/>
          <w:sz w:val="21"/>
          <w:szCs w:val="24"/>
        </w:rPr>
      </w:pPr>
      <w:r>
        <w:rPr>
          <w:b/>
          <w:color w:val="000000"/>
          <w:sz w:val="21"/>
          <w:szCs w:val="24"/>
        </w:rPr>
        <w:t>PATHOLOGY AND MICROBIOLOGY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40" w:lineRule="auto"/>
        <w:jc w:val="center"/>
        <w:rPr>
          <w:b/>
          <w:color w:val="000000"/>
          <w:sz w:val="21"/>
          <w:szCs w:val="24"/>
        </w:rPr>
      </w:pP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40" w:lineRule="auto"/>
        <w:jc w:val="center"/>
        <w:rPr>
          <w:b/>
          <w:color w:val="000000"/>
          <w:sz w:val="21"/>
          <w:szCs w:val="24"/>
          <w:u w:val="single"/>
        </w:rPr>
      </w:pPr>
      <w:r>
        <w:rPr>
          <w:b/>
          <w:color w:val="000000"/>
          <w:sz w:val="21"/>
          <w:szCs w:val="24"/>
        </w:rPr>
        <w:tab/>
      </w:r>
      <w:r>
        <w:rPr>
          <w:b/>
          <w:color w:val="000000"/>
          <w:sz w:val="21"/>
          <w:szCs w:val="24"/>
          <w:u w:val="single"/>
        </w:rPr>
        <w:t xml:space="preserve">Section B </w:t>
      </w:r>
      <w:r>
        <w:rPr>
          <w:b/>
          <w:color w:val="000000"/>
          <w:sz w:val="21"/>
          <w:szCs w:val="24"/>
          <w:u w:val="single"/>
        </w:rPr>
        <w:noBreakHyphen/>
        <w:t xml:space="preserve"> (50 Marks)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jc w:val="center"/>
        <w:rPr>
          <w:color w:val="000000"/>
          <w:sz w:val="21"/>
          <w:szCs w:val="24"/>
        </w:rPr>
      </w:pP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15.</w:t>
      </w:r>
      <w:r>
        <w:rPr>
          <w:color w:val="000000"/>
          <w:sz w:val="21"/>
          <w:szCs w:val="24"/>
        </w:rPr>
        <w:tab/>
        <w:t>Fill in the blanks: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(5x1)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a)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b)</w:t>
      </w:r>
      <w:r w:rsidRPr="00B00E40">
        <w:rPr>
          <w:color w:val="000000"/>
          <w:sz w:val="21"/>
          <w:szCs w:val="24"/>
        </w:rPr>
        <w:t xml:space="preserve"> </w:t>
      </w:r>
    </w:p>
    <w:p w:rsidR="00110E76" w:rsidRPr="00B90FDA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b/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 w:rsidRPr="00B90FDA">
        <w:rPr>
          <w:b/>
          <w:color w:val="000000"/>
          <w:sz w:val="21"/>
          <w:szCs w:val="24"/>
        </w:rPr>
        <w:t xml:space="preserve">c) </w:t>
      </w:r>
    </w:p>
    <w:p w:rsidR="00110E76" w:rsidRPr="00B90FDA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b/>
          <w:color w:val="000000"/>
          <w:sz w:val="21"/>
          <w:szCs w:val="24"/>
        </w:rPr>
      </w:pPr>
      <w:r w:rsidRPr="00B90FDA">
        <w:rPr>
          <w:b/>
          <w:color w:val="000000"/>
          <w:sz w:val="21"/>
          <w:szCs w:val="24"/>
        </w:rPr>
        <w:tab/>
      </w:r>
      <w:r w:rsidRPr="00B90FDA">
        <w:rPr>
          <w:b/>
          <w:color w:val="000000"/>
          <w:sz w:val="21"/>
          <w:szCs w:val="24"/>
        </w:rPr>
        <w:tab/>
        <w:t xml:space="preserve">d) </w:t>
      </w:r>
    </w:p>
    <w:p w:rsidR="00110E76" w:rsidRPr="00B90FDA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b/>
          <w:color w:val="000000"/>
          <w:sz w:val="21"/>
          <w:szCs w:val="24"/>
        </w:rPr>
      </w:pPr>
      <w:r w:rsidRPr="00B90FDA">
        <w:rPr>
          <w:b/>
          <w:color w:val="000000"/>
          <w:sz w:val="21"/>
          <w:szCs w:val="24"/>
        </w:rPr>
        <w:tab/>
      </w:r>
      <w:r w:rsidRPr="00B90FDA">
        <w:rPr>
          <w:b/>
          <w:color w:val="000000"/>
          <w:sz w:val="21"/>
          <w:szCs w:val="24"/>
        </w:rPr>
        <w:tab/>
        <w:t xml:space="preserve">e) 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40" w:lineRule="auto"/>
        <w:rPr>
          <w:color w:val="000000"/>
          <w:sz w:val="21"/>
          <w:szCs w:val="24"/>
        </w:rPr>
      </w:pP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4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16.</w:t>
      </w:r>
      <w:r>
        <w:rPr>
          <w:color w:val="000000"/>
          <w:sz w:val="21"/>
          <w:szCs w:val="24"/>
        </w:rPr>
        <w:tab/>
        <w:t>Match the following: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(5x1)</w:t>
      </w:r>
    </w:p>
    <w:p w:rsidR="00110E76" w:rsidRP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>a)</w:t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  <w:t xml:space="preserve">i) </w:t>
      </w:r>
    </w:p>
    <w:p w:rsidR="00110E76" w:rsidRP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  <w:t>b)</w:t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  <w:t xml:space="preserve">ii) </w:t>
      </w:r>
    </w:p>
    <w:p w:rsidR="00110E76" w:rsidRP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  <w:t>c)</w:t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  <w:t xml:space="preserve">iii) </w:t>
      </w:r>
    </w:p>
    <w:p w:rsidR="00110E76" w:rsidRP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  <w:t>d)</w:t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  <w:t xml:space="preserve">iv) </w:t>
      </w:r>
    </w:p>
    <w:p w:rsidR="00110E76" w:rsidRP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  <w:t>e)</w:t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  <w:t xml:space="preserve">v) </w:t>
      </w:r>
    </w:p>
    <w:p w:rsidR="00110E76" w:rsidRP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  <w:t>f)</w:t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  <w:t xml:space="preserve">vi) </w:t>
      </w:r>
    </w:p>
    <w:p w:rsidR="00110E76" w:rsidRP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  <w:t>g)</w:t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</w:r>
      <w:r w:rsidRPr="00110E76">
        <w:rPr>
          <w:color w:val="000000"/>
          <w:sz w:val="21"/>
          <w:szCs w:val="24"/>
        </w:rPr>
        <w:tab/>
        <w:t xml:space="preserve">vii) 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Write very short answers on the following: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[Define/give reasons/classify/List any two (differences; advantages;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functions;</w:t>
      </w:r>
      <w:r w:rsidR="00967C36">
        <w:rPr>
          <w:color w:val="000000"/>
          <w:sz w:val="21"/>
          <w:szCs w:val="24"/>
        </w:rPr>
        <w:t xml:space="preserve"> </w:t>
      </w:r>
      <w:r>
        <w:rPr>
          <w:color w:val="000000"/>
          <w:sz w:val="21"/>
          <w:szCs w:val="24"/>
        </w:rPr>
        <w:t>applications;....)]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(5x2)</w:t>
      </w:r>
      <w:r>
        <w:rPr>
          <w:color w:val="000000"/>
          <w:sz w:val="21"/>
          <w:szCs w:val="24"/>
        </w:rPr>
        <w:tab/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17.</w:t>
      </w:r>
      <w:r>
        <w:rPr>
          <w:color w:val="000000"/>
          <w:sz w:val="21"/>
          <w:szCs w:val="24"/>
        </w:rPr>
        <w:tab/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18.</w:t>
      </w:r>
      <w:r w:rsidRPr="00B00E40">
        <w:rPr>
          <w:color w:val="000000"/>
          <w:sz w:val="21"/>
          <w:szCs w:val="24"/>
        </w:rPr>
        <w:t xml:space="preserve"> 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19.</w:t>
      </w:r>
      <w:r w:rsidRPr="00B00E40">
        <w:rPr>
          <w:color w:val="000000"/>
          <w:sz w:val="21"/>
          <w:szCs w:val="24"/>
        </w:rPr>
        <w:t xml:space="preserve"> </w:t>
      </w:r>
    </w:p>
    <w:p w:rsidR="00110E76" w:rsidRPr="00B90FDA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b/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 w:rsidRPr="00B90FDA">
        <w:rPr>
          <w:b/>
          <w:color w:val="000000"/>
          <w:sz w:val="21"/>
          <w:szCs w:val="24"/>
        </w:rPr>
        <w:t xml:space="preserve">20. 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 w:rsidRPr="00B90FDA">
        <w:rPr>
          <w:b/>
          <w:color w:val="000000"/>
          <w:sz w:val="21"/>
          <w:szCs w:val="24"/>
        </w:rPr>
        <w:tab/>
        <w:t xml:space="preserve">21. 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 xml:space="preserve">Answer any </w:t>
      </w:r>
      <w:r>
        <w:rPr>
          <w:b/>
          <w:color w:val="000000"/>
          <w:sz w:val="21"/>
          <w:szCs w:val="24"/>
        </w:rPr>
        <w:t>FOUR</w:t>
      </w:r>
      <w:r>
        <w:rPr>
          <w:color w:val="000000"/>
          <w:sz w:val="21"/>
          <w:szCs w:val="24"/>
        </w:rPr>
        <w:t xml:space="preserve"> of the following: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(4x5)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22.</w:t>
      </w:r>
      <w:r w:rsidRPr="00B00E40">
        <w:rPr>
          <w:color w:val="000000"/>
          <w:sz w:val="21"/>
          <w:szCs w:val="24"/>
        </w:rPr>
        <w:t xml:space="preserve"> 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23.</w:t>
      </w:r>
      <w:r w:rsidRPr="00B00E40">
        <w:rPr>
          <w:color w:val="000000"/>
          <w:sz w:val="21"/>
          <w:szCs w:val="24"/>
        </w:rPr>
        <w:t xml:space="preserve"> </w:t>
      </w:r>
    </w:p>
    <w:p w:rsidR="00110E76" w:rsidRPr="00B90FDA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b/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 w:rsidRPr="00B90FDA">
        <w:rPr>
          <w:b/>
          <w:color w:val="000000"/>
          <w:sz w:val="21"/>
          <w:szCs w:val="24"/>
        </w:rPr>
        <w:t xml:space="preserve">24. </w:t>
      </w:r>
    </w:p>
    <w:p w:rsidR="00110E76" w:rsidRPr="00B90FDA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b/>
          <w:color w:val="000000"/>
          <w:sz w:val="21"/>
          <w:szCs w:val="24"/>
        </w:rPr>
      </w:pPr>
      <w:r w:rsidRPr="00B90FDA">
        <w:rPr>
          <w:b/>
          <w:color w:val="000000"/>
          <w:sz w:val="21"/>
          <w:szCs w:val="24"/>
        </w:rPr>
        <w:tab/>
        <w:t xml:space="preserve">25. </w:t>
      </w:r>
    </w:p>
    <w:p w:rsidR="00110E76" w:rsidRPr="00B90FDA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b/>
          <w:color w:val="000000"/>
          <w:sz w:val="21"/>
          <w:szCs w:val="24"/>
        </w:rPr>
      </w:pPr>
      <w:r w:rsidRPr="00B90FDA">
        <w:rPr>
          <w:b/>
          <w:color w:val="000000"/>
          <w:sz w:val="21"/>
          <w:szCs w:val="24"/>
        </w:rPr>
        <w:tab/>
        <w:t xml:space="preserve">26. 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 xml:space="preserve">Answer any </w:t>
      </w:r>
      <w:r>
        <w:rPr>
          <w:b/>
          <w:color w:val="000000"/>
          <w:sz w:val="21"/>
          <w:szCs w:val="24"/>
        </w:rPr>
        <w:t>ONE</w:t>
      </w:r>
      <w:r>
        <w:rPr>
          <w:color w:val="000000"/>
          <w:sz w:val="21"/>
          <w:szCs w:val="24"/>
        </w:rPr>
        <w:t xml:space="preserve"> of the following:</w:t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</w:r>
      <w:r>
        <w:rPr>
          <w:color w:val="000000"/>
          <w:sz w:val="21"/>
          <w:szCs w:val="24"/>
        </w:rPr>
        <w:tab/>
        <w:t>(1x10)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27.</w:t>
      </w:r>
      <w:r w:rsidRPr="00B00E40">
        <w:rPr>
          <w:color w:val="000000"/>
          <w:sz w:val="21"/>
          <w:szCs w:val="24"/>
        </w:rPr>
        <w:t xml:space="preserve"> 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  <w:r>
        <w:rPr>
          <w:color w:val="000000"/>
          <w:sz w:val="21"/>
          <w:szCs w:val="24"/>
        </w:rPr>
        <w:tab/>
        <w:t>28.</w:t>
      </w:r>
      <w:r w:rsidRPr="00B00E40">
        <w:rPr>
          <w:color w:val="000000"/>
          <w:sz w:val="21"/>
          <w:szCs w:val="24"/>
        </w:rPr>
        <w:t xml:space="preserve"> </w:t>
      </w: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 w:rsidP="00967C3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</w:tabs>
        <w:autoSpaceDE w:val="0"/>
        <w:autoSpaceDN w:val="0"/>
        <w:adjustRightInd w:val="0"/>
        <w:spacing w:line="200" w:lineRule="auto"/>
        <w:rPr>
          <w:color w:val="000000"/>
          <w:sz w:val="21"/>
          <w:szCs w:val="24"/>
        </w:rPr>
      </w:pPr>
    </w:p>
    <w:p w:rsidR="00110E76" w:rsidRDefault="00110E76">
      <w:pPr>
        <w:rPr>
          <w:color w:val="000000"/>
          <w:sz w:val="19"/>
          <w:szCs w:val="24"/>
        </w:rPr>
      </w:pPr>
      <w:r>
        <w:rPr>
          <w:color w:val="000000"/>
          <w:sz w:val="19"/>
          <w:szCs w:val="24"/>
        </w:rPr>
        <w:br w:type="page"/>
      </w:r>
    </w:p>
    <w:p w:rsidR="00110E76" w:rsidRDefault="00110E76" w:rsidP="00110E76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</w:tabs>
        <w:spacing w:line="240" w:lineRule="auto"/>
        <w:jc w:val="center"/>
        <w:rPr>
          <w:color w:val="000000"/>
          <w:sz w:val="19"/>
          <w:szCs w:val="24"/>
        </w:rPr>
      </w:pPr>
    </w:p>
    <w:p w:rsidR="00664C16" w:rsidRPr="003265E3" w:rsidRDefault="00664C16"/>
    <w:p w:rsidR="00664C16" w:rsidRPr="003265E3" w:rsidRDefault="00F3646E" w:rsidP="006A53E7">
      <w:pPr>
        <w:rPr>
          <w:b/>
          <w:color w:val="00B0F0"/>
        </w:rPr>
      </w:pPr>
      <w:r>
        <w:rPr>
          <w:b/>
          <w:noProof/>
          <w:color w:val="00B0F0"/>
          <w:lang w:eastAsia="zh-TW"/>
        </w:rPr>
        <w:pict>
          <v:shape id="_x0000_s1027" type="#_x0000_t202" style="position:absolute;margin-left:322.75pt;margin-top:-55.15pt;width:186.35pt;height:55.55pt;z-index:251660288;mso-width-percent:400;mso-height-percent:200;mso-width-percent:400;mso-height-percent:200;mso-width-relative:margin;mso-height-relative:margin">
            <v:textbox style="mso-next-textbox:#_x0000_s1027;mso-fit-shape-to-text:t">
              <w:txbxContent>
                <w:p w:rsidR="00C66675" w:rsidRPr="00330B89" w:rsidRDefault="00C66675">
                  <w:pPr>
                    <w:rPr>
                      <w:b/>
                      <w:i/>
                      <w:color w:val="000000" w:themeColor="text1"/>
                      <w:szCs w:val="20"/>
                    </w:rPr>
                  </w:pPr>
                  <w:r w:rsidRPr="00664C16">
                    <w:rPr>
                      <w:b/>
                      <w:i/>
                      <w:color w:val="000000" w:themeColor="text1"/>
                      <w:szCs w:val="20"/>
                    </w:rPr>
                    <w:t>Model 1.1 FOR CBCS PG Programmes</w:t>
                  </w:r>
                  <w:r w:rsidR="00967C36">
                    <w:rPr>
                      <w:b/>
                      <w:i/>
                      <w:color w:val="000000" w:themeColor="text1"/>
                      <w:szCs w:val="20"/>
                    </w:rPr>
                    <w:t xml:space="preserve"> </w:t>
                  </w:r>
                  <w:r>
                    <w:rPr>
                      <w:b/>
                      <w:i/>
                      <w:color w:val="000000" w:themeColor="text1"/>
                      <w:szCs w:val="20"/>
                    </w:rPr>
                    <w:t>- ALL Courses</w:t>
                  </w:r>
                </w:p>
              </w:txbxContent>
            </v:textbox>
          </v:shape>
        </w:pict>
      </w:r>
    </w:p>
    <w:p w:rsidR="00664C16" w:rsidRPr="003265E3" w:rsidRDefault="00664C16" w:rsidP="006A53E7">
      <w:pPr>
        <w:rPr>
          <w:b/>
          <w:color w:val="00B0F0"/>
        </w:rPr>
      </w:pPr>
    </w:p>
    <w:p w:rsidR="00873743" w:rsidRPr="003265E3" w:rsidRDefault="00664C16" w:rsidP="006A53E7">
      <w:r w:rsidRPr="003265E3">
        <w:rPr>
          <w:b/>
          <w:color w:val="00B0F0"/>
        </w:rPr>
        <w:t>SRU</w:t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rPr>
          <w:b/>
          <w:color w:val="FF0000"/>
        </w:rPr>
        <w:t>PPHCT15101</w:t>
      </w:r>
    </w:p>
    <w:p w:rsidR="00664C16" w:rsidRPr="003265E3" w:rsidRDefault="00664C16" w:rsidP="00664C16">
      <w:pPr>
        <w:widowControl w:val="0"/>
        <w:spacing w:line="120" w:lineRule="exact"/>
      </w:pPr>
    </w:p>
    <w:p w:rsidR="00664C16" w:rsidRPr="003265E3" w:rsidRDefault="00664C16" w:rsidP="00664C16">
      <w:pPr>
        <w:widowControl w:val="0"/>
        <w:tabs>
          <w:tab w:val="center" w:pos="5519"/>
        </w:tabs>
        <w:spacing w:line="298" w:lineRule="exact"/>
        <w:rPr>
          <w:b/>
          <w:bCs/>
          <w:color w:val="000000"/>
        </w:rPr>
      </w:pPr>
      <w:r w:rsidRPr="003265E3">
        <w:tab/>
      </w:r>
      <w:r w:rsidRPr="003265E3">
        <w:rPr>
          <w:b/>
          <w:bCs/>
          <w:color w:val="000000"/>
        </w:rPr>
        <w:t xml:space="preserve">M.P.H. Occupational and Environmental Health DEGREE EXAMINATION, </w:t>
      </w:r>
    </w:p>
    <w:p w:rsidR="00664C16" w:rsidRPr="003265E3" w:rsidRDefault="00664C16" w:rsidP="00664C16">
      <w:pPr>
        <w:widowControl w:val="0"/>
        <w:tabs>
          <w:tab w:val="center" w:pos="5520"/>
        </w:tabs>
        <w:spacing w:line="282" w:lineRule="exact"/>
        <w:rPr>
          <w:b/>
          <w:bCs/>
          <w:color w:val="000000"/>
        </w:rPr>
      </w:pPr>
      <w:r w:rsidRPr="003265E3">
        <w:tab/>
      </w:r>
      <w:r w:rsidRPr="003265E3">
        <w:rPr>
          <w:b/>
          <w:bCs/>
          <w:color w:val="000000"/>
        </w:rPr>
        <w:t>FIRST SEMESTER</w:t>
      </w:r>
    </w:p>
    <w:p w:rsidR="00664C16" w:rsidRPr="003265E3" w:rsidRDefault="00664C16" w:rsidP="00664C16">
      <w:pPr>
        <w:widowControl w:val="0"/>
        <w:tabs>
          <w:tab w:val="center" w:pos="5520"/>
        </w:tabs>
        <w:spacing w:line="260" w:lineRule="exact"/>
        <w:rPr>
          <w:b/>
          <w:bCs/>
          <w:color w:val="000000"/>
        </w:rPr>
      </w:pPr>
      <w:r w:rsidRPr="003265E3">
        <w:tab/>
      </w:r>
      <w:r w:rsidRPr="003265E3">
        <w:rPr>
          <w:b/>
          <w:bCs/>
          <w:color w:val="000000"/>
          <w:highlight w:val="lightGray"/>
        </w:rPr>
        <w:t>INTRODUCTION TO BIOSTATISTICS</w:t>
      </w:r>
    </w:p>
    <w:p w:rsidR="00664C16" w:rsidRPr="003265E3" w:rsidRDefault="00664C16" w:rsidP="00664C16">
      <w:pPr>
        <w:widowControl w:val="0"/>
        <w:spacing w:line="180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  <w:tab w:val="left" w:pos="7125"/>
          <w:tab w:val="left" w:pos="7485"/>
          <w:tab w:val="left" w:pos="7845"/>
          <w:tab w:val="left" w:pos="8205"/>
          <w:tab w:val="left" w:pos="856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Time: 3 hours                                                                Maximum marks:</w:t>
      </w:r>
      <w:r w:rsidRPr="003265E3">
        <w:tab/>
      </w:r>
      <w:r w:rsidRPr="003265E3">
        <w:rPr>
          <w:color w:val="000000"/>
          <w:sz w:val="22"/>
        </w:rPr>
        <w:t>100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285"/>
        </w:tabs>
        <w:spacing w:line="263" w:lineRule="exact"/>
        <w:jc w:val="center"/>
        <w:rPr>
          <w:b/>
          <w:bCs/>
          <w:color w:val="000000"/>
          <w:sz w:val="22"/>
          <w:u w:val="single"/>
        </w:rPr>
      </w:pPr>
      <w:r w:rsidRPr="003265E3">
        <w:rPr>
          <w:b/>
          <w:bCs/>
          <w:color w:val="000000"/>
          <w:sz w:val="22"/>
          <w:u w:val="single"/>
        </w:rPr>
        <w:t>Instructions to the candidates:</w:t>
      </w:r>
    </w:p>
    <w:p w:rsidR="00664C16" w:rsidRPr="003265E3" w:rsidRDefault="00664C16" w:rsidP="00664C16">
      <w:pPr>
        <w:widowControl w:val="0"/>
        <w:spacing w:line="13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  <w:tab w:val="left" w:pos="1365"/>
          <w:tab w:val="left" w:pos="1725"/>
          <w:tab w:val="left" w:pos="2085"/>
          <w:tab w:val="left" w:pos="2445"/>
        </w:tabs>
        <w:spacing w:line="288" w:lineRule="exact"/>
        <w:jc w:val="center"/>
        <w:rPr>
          <w:color w:val="000000"/>
          <w:sz w:val="22"/>
        </w:rPr>
      </w:pPr>
      <w:r w:rsidRPr="003265E3">
        <w:rPr>
          <w:color w:val="000000"/>
          <w:sz w:val="23"/>
          <w:szCs w:val="23"/>
        </w:rPr>
        <w:t></w:t>
      </w:r>
      <w:r w:rsidRPr="003265E3">
        <w:rPr>
          <w:color w:val="000000"/>
          <w:sz w:val="22"/>
        </w:rPr>
        <w:t xml:space="preserve">   Draw diagrams wherever needed</w:t>
      </w:r>
    </w:p>
    <w:p w:rsidR="00664C16" w:rsidRPr="003265E3" w:rsidRDefault="00664C16" w:rsidP="00664C16">
      <w:pPr>
        <w:widowControl w:val="0"/>
        <w:tabs>
          <w:tab w:val="left" w:pos="285"/>
        </w:tabs>
        <w:spacing w:line="254" w:lineRule="exact"/>
      </w:pPr>
      <w:r w:rsidRPr="003265E3">
        <w:tab/>
      </w: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  <w:tab w:val="left" w:pos="1365"/>
          <w:tab w:val="left" w:pos="4245"/>
          <w:tab w:val="left" w:pos="4605"/>
          <w:tab w:val="left" w:pos="4965"/>
          <w:tab w:val="left" w:pos="5325"/>
          <w:tab w:val="left" w:pos="5685"/>
          <w:tab w:val="left" w:pos="6045"/>
          <w:tab w:val="left" w:pos="6405"/>
          <w:tab w:val="left" w:pos="6765"/>
          <w:tab w:val="left" w:pos="7125"/>
          <w:tab w:val="left" w:pos="7485"/>
          <w:tab w:val="left" w:pos="7845"/>
          <w:tab w:val="left" w:pos="8205"/>
          <w:tab w:val="left" w:pos="8565"/>
        </w:tabs>
        <w:spacing w:line="254" w:lineRule="exact"/>
      </w:pP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Answer ALL of the following:</w:t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  <w:t>(10 x 3 marks)</w:t>
      </w: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1)</w:t>
      </w:r>
    </w:p>
    <w:p w:rsidR="00664C16" w:rsidRPr="003265E3" w:rsidRDefault="00664C16" w:rsidP="00664C16">
      <w:pPr>
        <w:widowControl w:val="0"/>
        <w:spacing w:line="38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2)</w:t>
      </w:r>
    </w:p>
    <w:p w:rsidR="00664C16" w:rsidRPr="003265E3" w:rsidRDefault="00664C16" w:rsidP="00664C16">
      <w:pPr>
        <w:widowControl w:val="0"/>
        <w:spacing w:line="38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3)</w:t>
      </w:r>
    </w:p>
    <w:p w:rsidR="00664C16" w:rsidRPr="003265E3" w:rsidRDefault="00664C16" w:rsidP="00664C16">
      <w:pPr>
        <w:widowControl w:val="0"/>
        <w:spacing w:line="38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4)</w:t>
      </w:r>
    </w:p>
    <w:p w:rsidR="00664C16" w:rsidRPr="003265E3" w:rsidRDefault="00664C16" w:rsidP="00664C16">
      <w:pPr>
        <w:widowControl w:val="0"/>
        <w:spacing w:line="38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5)</w:t>
      </w:r>
    </w:p>
    <w:p w:rsidR="00664C16" w:rsidRPr="003265E3" w:rsidRDefault="00664C16" w:rsidP="00664C16">
      <w:pPr>
        <w:widowControl w:val="0"/>
        <w:spacing w:line="38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6)</w:t>
      </w:r>
    </w:p>
    <w:p w:rsidR="00664C16" w:rsidRPr="003265E3" w:rsidRDefault="00664C16" w:rsidP="00664C16">
      <w:pPr>
        <w:widowControl w:val="0"/>
        <w:spacing w:line="38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7)</w:t>
      </w:r>
    </w:p>
    <w:p w:rsidR="00664C16" w:rsidRPr="003265E3" w:rsidRDefault="00664C16" w:rsidP="00664C16">
      <w:pPr>
        <w:widowControl w:val="0"/>
        <w:spacing w:line="38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8)</w:t>
      </w:r>
    </w:p>
    <w:p w:rsidR="00664C16" w:rsidRPr="003265E3" w:rsidRDefault="00664C16" w:rsidP="00664C16">
      <w:pPr>
        <w:widowControl w:val="0"/>
        <w:spacing w:line="38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9)</w:t>
      </w:r>
    </w:p>
    <w:p w:rsidR="00664C16" w:rsidRPr="003265E3" w:rsidRDefault="00664C16" w:rsidP="00664C16">
      <w:pPr>
        <w:widowControl w:val="0"/>
        <w:spacing w:line="38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rPr>
          <w:color w:val="000000"/>
          <w:sz w:val="22"/>
        </w:rPr>
        <w:t xml:space="preserve">    10)</w:t>
      </w:r>
    </w:p>
    <w:p w:rsidR="00664C16" w:rsidRPr="003265E3" w:rsidRDefault="00664C16" w:rsidP="00664C16">
      <w:pPr>
        <w:widowControl w:val="0"/>
        <w:tabs>
          <w:tab w:val="left" w:pos="285"/>
          <w:tab w:val="left" w:pos="645"/>
        </w:tabs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  <w:tab w:val="left" w:pos="1200"/>
          <w:tab w:val="left" w:pos="1560"/>
          <w:tab w:val="left" w:pos="5160"/>
          <w:tab w:val="left" w:pos="5520"/>
          <w:tab w:val="left" w:pos="5880"/>
          <w:tab w:val="left" w:pos="6240"/>
          <w:tab w:val="left" w:pos="6600"/>
          <w:tab w:val="left" w:pos="6960"/>
          <w:tab w:val="left" w:pos="7320"/>
          <w:tab w:val="left" w:pos="7680"/>
          <w:tab w:val="left" w:pos="8040"/>
          <w:tab w:val="left" w:pos="8400"/>
        </w:tabs>
        <w:spacing w:line="263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 xml:space="preserve">Answer any </w:t>
      </w:r>
      <w:r w:rsidRPr="003265E3">
        <w:rPr>
          <w:b/>
          <w:bCs/>
          <w:color w:val="000000"/>
          <w:sz w:val="22"/>
        </w:rPr>
        <w:t>Five</w:t>
      </w:r>
      <w:r w:rsidRPr="003265E3">
        <w:rPr>
          <w:color w:val="000000"/>
          <w:sz w:val="22"/>
        </w:rPr>
        <w:t xml:space="preserve"> of the following:</w:t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  <w:t>(5x 8 marks)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11)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12)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13)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14)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15)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16)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17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254" w:lineRule="exact"/>
        <w:rPr>
          <w:color w:val="000000"/>
          <w:sz w:val="22"/>
        </w:rPr>
      </w:pP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  <w:tab w:val="left" w:pos="1200"/>
          <w:tab w:val="left" w:pos="1560"/>
          <w:tab w:val="left" w:pos="5160"/>
          <w:tab w:val="left" w:pos="5520"/>
          <w:tab w:val="left" w:pos="5880"/>
          <w:tab w:val="left" w:pos="6240"/>
          <w:tab w:val="left" w:pos="6600"/>
          <w:tab w:val="left" w:pos="6960"/>
          <w:tab w:val="left" w:pos="7320"/>
          <w:tab w:val="left" w:pos="7680"/>
          <w:tab w:val="left" w:pos="8040"/>
          <w:tab w:val="left" w:pos="8400"/>
        </w:tabs>
        <w:spacing w:line="263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 xml:space="preserve">Answer any </w:t>
      </w:r>
      <w:r w:rsidRPr="003265E3">
        <w:rPr>
          <w:b/>
          <w:bCs/>
          <w:color w:val="000000"/>
          <w:sz w:val="22"/>
        </w:rPr>
        <w:t>TWO</w:t>
      </w:r>
      <w:r w:rsidRPr="003265E3">
        <w:rPr>
          <w:color w:val="000000"/>
          <w:sz w:val="22"/>
        </w:rPr>
        <w:t xml:space="preserve"> of the following:</w:t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</w:r>
      <w:r w:rsidRPr="003265E3">
        <w:rPr>
          <w:color w:val="000000"/>
          <w:sz w:val="22"/>
        </w:rPr>
        <w:tab/>
        <w:t>(2x15 marks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18)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19)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20)</w:t>
      </w:r>
    </w:p>
    <w:p w:rsidR="00664C16" w:rsidRPr="003265E3" w:rsidRDefault="00664C16">
      <w:r w:rsidRPr="003265E3">
        <w:br w:type="page"/>
      </w:r>
    </w:p>
    <w:p w:rsidR="00664C16" w:rsidRPr="003265E3" w:rsidRDefault="00F3646E">
      <w:r>
        <w:rPr>
          <w:noProof/>
        </w:rPr>
        <w:lastRenderedPageBreak/>
        <w:pict>
          <v:shape id="_x0000_s1028" type="#_x0000_t202" style="position:absolute;margin-left:241pt;margin-top:-53.85pt;width:281pt;height:54pt;z-index:251661312;mso-width-relative:margin;mso-height-relative:margin">
            <v:textbox style="mso-next-textbox:#_x0000_s1028">
              <w:txbxContent>
                <w:p w:rsidR="00C66675" w:rsidRDefault="00C66675" w:rsidP="00330B89">
                  <w:pPr>
                    <w:rPr>
                      <w:b/>
                      <w:i/>
                      <w:color w:val="000000" w:themeColor="text1"/>
                      <w:szCs w:val="20"/>
                    </w:rPr>
                  </w:pPr>
                  <w:r>
                    <w:rPr>
                      <w:b/>
                      <w:i/>
                      <w:color w:val="000000" w:themeColor="text1"/>
                      <w:szCs w:val="20"/>
                    </w:rPr>
                    <w:t>Model 1.2</w:t>
                  </w:r>
                  <w:r w:rsidRPr="00664C16">
                    <w:rPr>
                      <w:b/>
                      <w:i/>
                      <w:color w:val="000000" w:themeColor="text1"/>
                      <w:szCs w:val="20"/>
                    </w:rPr>
                    <w:t xml:space="preserve"> FOR CBCS PG Programmes</w:t>
                  </w:r>
                  <w:r w:rsidR="00967C36">
                    <w:rPr>
                      <w:b/>
                      <w:i/>
                      <w:color w:val="000000" w:themeColor="text1"/>
                      <w:szCs w:val="20"/>
                    </w:rPr>
                    <w:t xml:space="preserve"> </w:t>
                  </w:r>
                  <w:r>
                    <w:rPr>
                      <w:b/>
                      <w:i/>
                      <w:color w:val="000000" w:themeColor="text1"/>
                      <w:szCs w:val="20"/>
                    </w:rPr>
                    <w:t xml:space="preserve">- APMI; APML; APNS; APRS; MRIT </w:t>
                  </w:r>
                  <w:r w:rsidR="00967C36">
                    <w:rPr>
                      <w:b/>
                      <w:i/>
                      <w:color w:val="000000" w:themeColor="text1"/>
                      <w:szCs w:val="20"/>
                    </w:rPr>
                    <w:t>(from Semester IV)</w:t>
                  </w:r>
                </w:p>
                <w:p w:rsidR="00C66675" w:rsidRPr="004C57AB" w:rsidRDefault="00C66675" w:rsidP="004C57AB">
                  <w:pPr>
                    <w:pStyle w:val="ListParagraph"/>
                    <w:numPr>
                      <w:ilvl w:val="0"/>
                      <w:numId w:val="17"/>
                    </w:numPr>
                    <w:ind w:left="180" w:hanging="270"/>
                    <w:rPr>
                      <w:b/>
                      <w:i/>
                      <w:color w:val="000000" w:themeColor="text1"/>
                      <w:szCs w:val="20"/>
                    </w:rPr>
                  </w:pPr>
                  <w:r w:rsidRPr="004C57AB">
                    <w:rPr>
                      <w:i/>
                      <w:color w:val="000000" w:themeColor="text1"/>
                      <w:szCs w:val="20"/>
                    </w:rPr>
                    <w:t>Only for CORE and DE Courses</w:t>
                  </w:r>
                </w:p>
              </w:txbxContent>
            </v:textbox>
          </v:shape>
        </w:pict>
      </w:r>
    </w:p>
    <w:p w:rsidR="00DD42BE" w:rsidRPr="003265E3" w:rsidRDefault="00DD42BE"/>
    <w:p w:rsidR="00DD42BE" w:rsidRPr="003265E3" w:rsidRDefault="00DD42BE" w:rsidP="00DD42BE">
      <w:pPr>
        <w:pStyle w:val="Style15"/>
        <w:spacing w:line="358" w:lineRule="exact"/>
        <w:rPr>
          <w:b/>
          <w:bCs/>
          <w:color w:val="FF0000"/>
          <w:sz w:val="22"/>
          <w:szCs w:val="22"/>
        </w:rPr>
      </w:pPr>
      <w:r w:rsidRPr="003265E3">
        <w:rPr>
          <w:b/>
          <w:bCs/>
          <w:color w:val="0000FF"/>
        </w:rPr>
        <w:t xml:space="preserve">SRU </w:t>
      </w:r>
      <w:r w:rsidRPr="003265E3">
        <w:rPr>
          <w:b/>
          <w:bCs/>
          <w:color w:val="0000FF"/>
        </w:rPr>
        <w:tab/>
      </w:r>
      <w:r w:rsidRPr="003265E3">
        <w:rPr>
          <w:b/>
          <w:bCs/>
          <w:color w:val="0000FF"/>
        </w:rPr>
        <w:tab/>
      </w:r>
      <w:r w:rsidRPr="003265E3">
        <w:rPr>
          <w:b/>
          <w:bCs/>
          <w:color w:val="000000"/>
        </w:rPr>
        <w:t>Course Code:</w:t>
      </w:r>
      <w:r w:rsidRPr="003265E3">
        <w:rPr>
          <w:b/>
          <w:bCs/>
          <w:color w:val="FF0000"/>
          <w:sz w:val="22"/>
          <w:szCs w:val="22"/>
        </w:rPr>
        <w:t xml:space="preserve"> PMI15CT103</w:t>
      </w:r>
    </w:p>
    <w:p w:rsidR="00DD42BE" w:rsidRPr="003265E3" w:rsidRDefault="00DD42BE" w:rsidP="00DD42BE">
      <w:pPr>
        <w:pStyle w:val="Style15"/>
        <w:spacing w:line="358" w:lineRule="exact"/>
        <w:rPr>
          <w:b/>
          <w:bCs/>
          <w:color w:val="FF0000"/>
          <w:sz w:val="22"/>
          <w:szCs w:val="22"/>
        </w:rPr>
      </w:pPr>
    </w:p>
    <w:p w:rsidR="00DD42BE" w:rsidRPr="003265E3" w:rsidRDefault="00DD42BE"/>
    <w:p w:rsidR="00DD42BE" w:rsidRPr="003265E3" w:rsidRDefault="00DD42BE"/>
    <w:p w:rsidR="00664C16" w:rsidRPr="003265E3" w:rsidRDefault="00664C16" w:rsidP="00664C16">
      <w:pPr>
        <w:widowControl w:val="0"/>
        <w:spacing w:line="120" w:lineRule="exact"/>
      </w:pPr>
    </w:p>
    <w:p w:rsidR="00664C16" w:rsidRPr="003265E3" w:rsidRDefault="00664C16" w:rsidP="00664C16">
      <w:pPr>
        <w:widowControl w:val="0"/>
        <w:tabs>
          <w:tab w:val="center" w:pos="5519"/>
        </w:tabs>
        <w:spacing w:line="298" w:lineRule="exact"/>
        <w:rPr>
          <w:b/>
          <w:bCs/>
          <w:color w:val="000000"/>
        </w:rPr>
      </w:pPr>
      <w:r w:rsidRPr="003265E3">
        <w:tab/>
      </w:r>
      <w:r w:rsidRPr="003265E3">
        <w:rPr>
          <w:b/>
          <w:bCs/>
          <w:color w:val="000000"/>
        </w:rPr>
        <w:t xml:space="preserve">M.Sc. Medical Imaging Technology DEGREE EXAMINATION, </w:t>
      </w:r>
    </w:p>
    <w:p w:rsidR="00664C16" w:rsidRPr="003265E3" w:rsidRDefault="00664C16" w:rsidP="00664C16">
      <w:pPr>
        <w:widowControl w:val="0"/>
        <w:tabs>
          <w:tab w:val="center" w:pos="5520"/>
        </w:tabs>
        <w:spacing w:line="282" w:lineRule="exact"/>
        <w:rPr>
          <w:b/>
          <w:bCs/>
          <w:color w:val="000000"/>
        </w:rPr>
      </w:pPr>
      <w:r w:rsidRPr="003265E3">
        <w:tab/>
      </w:r>
      <w:r w:rsidRPr="003265E3">
        <w:rPr>
          <w:b/>
          <w:bCs/>
          <w:color w:val="000000"/>
        </w:rPr>
        <w:t>FIRST SEMESTER</w:t>
      </w:r>
    </w:p>
    <w:p w:rsidR="00664C16" w:rsidRPr="003265E3" w:rsidRDefault="00664C16" w:rsidP="00664C16">
      <w:pPr>
        <w:widowControl w:val="0"/>
        <w:tabs>
          <w:tab w:val="center" w:pos="5520"/>
        </w:tabs>
        <w:spacing w:line="260" w:lineRule="exact"/>
        <w:rPr>
          <w:b/>
          <w:bCs/>
          <w:color w:val="000000"/>
        </w:rPr>
      </w:pPr>
      <w:r w:rsidRPr="003265E3">
        <w:tab/>
      </w:r>
      <w:r w:rsidRPr="003265E3">
        <w:rPr>
          <w:b/>
          <w:bCs/>
          <w:color w:val="000000"/>
        </w:rPr>
        <w:t>RADIOGRAPHIC POSITIONING</w:t>
      </w:r>
    </w:p>
    <w:p w:rsidR="00967C36" w:rsidRDefault="00664C16" w:rsidP="00664C16">
      <w:pPr>
        <w:widowControl w:val="0"/>
        <w:tabs>
          <w:tab w:val="left" w:pos="285"/>
          <w:tab w:val="left" w:pos="645"/>
          <w:tab w:val="left" w:pos="1005"/>
          <w:tab w:val="left" w:pos="7125"/>
          <w:tab w:val="left" w:pos="7485"/>
          <w:tab w:val="left" w:pos="7845"/>
          <w:tab w:val="left" w:pos="8205"/>
          <w:tab w:val="left" w:pos="8565"/>
        </w:tabs>
        <w:spacing w:line="254" w:lineRule="exact"/>
      </w:pPr>
      <w:r w:rsidRPr="003265E3">
        <w:tab/>
      </w:r>
      <w:r w:rsidRPr="003265E3">
        <w:tab/>
      </w:r>
      <w:r w:rsidRPr="003265E3">
        <w:tab/>
      </w: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  <w:tab w:val="left" w:pos="7125"/>
          <w:tab w:val="left" w:pos="7485"/>
          <w:tab w:val="left" w:pos="7845"/>
          <w:tab w:val="left" w:pos="8205"/>
          <w:tab w:val="left" w:pos="8565"/>
        </w:tabs>
        <w:spacing w:line="254" w:lineRule="exact"/>
        <w:rPr>
          <w:color w:val="000000"/>
          <w:sz w:val="22"/>
        </w:rPr>
      </w:pPr>
      <w:r w:rsidRPr="003265E3">
        <w:rPr>
          <w:color w:val="000000"/>
          <w:sz w:val="22"/>
        </w:rPr>
        <w:t>Time: 3 hours                                                 Maximum marks:</w:t>
      </w:r>
      <w:r w:rsidRPr="003265E3">
        <w:tab/>
        <w:t xml:space="preserve"> </w:t>
      </w:r>
      <w:r w:rsidRPr="003265E3">
        <w:rPr>
          <w:color w:val="000000"/>
          <w:sz w:val="22"/>
        </w:rPr>
        <w:t>100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285"/>
        </w:tabs>
        <w:spacing w:line="263" w:lineRule="exact"/>
        <w:jc w:val="center"/>
        <w:rPr>
          <w:b/>
          <w:bCs/>
          <w:color w:val="000000"/>
          <w:sz w:val="22"/>
          <w:u w:val="single"/>
        </w:rPr>
      </w:pPr>
      <w:r w:rsidRPr="003265E3">
        <w:rPr>
          <w:b/>
          <w:bCs/>
          <w:color w:val="000000"/>
          <w:sz w:val="22"/>
          <w:u w:val="single"/>
        </w:rPr>
        <w:t>Instructions to the candidates:</w:t>
      </w:r>
    </w:p>
    <w:p w:rsidR="00664C16" w:rsidRPr="003265E3" w:rsidRDefault="00664C16" w:rsidP="00664C16">
      <w:pPr>
        <w:widowControl w:val="0"/>
        <w:spacing w:line="13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  <w:tab w:val="left" w:pos="1365"/>
          <w:tab w:val="left" w:pos="1725"/>
          <w:tab w:val="left" w:pos="2085"/>
          <w:tab w:val="left" w:pos="2445"/>
        </w:tabs>
        <w:spacing w:line="288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 xml:space="preserve">               </w:t>
      </w:r>
      <w:r w:rsidRPr="003265E3">
        <w:rPr>
          <w:color w:val="000000"/>
          <w:sz w:val="23"/>
          <w:szCs w:val="23"/>
        </w:rPr>
        <w:t></w:t>
      </w:r>
      <w:r w:rsidRPr="003265E3">
        <w:rPr>
          <w:color w:val="000000"/>
          <w:sz w:val="22"/>
        </w:rPr>
        <w:t xml:space="preserve">   Draw diagrams wherever needed</w:t>
      </w:r>
    </w:p>
    <w:p w:rsidR="00664C16" w:rsidRPr="003265E3" w:rsidRDefault="00664C16" w:rsidP="00664C16">
      <w:pPr>
        <w:widowControl w:val="0"/>
        <w:tabs>
          <w:tab w:val="left" w:pos="285"/>
        </w:tabs>
        <w:spacing w:line="254" w:lineRule="exact"/>
      </w:pPr>
      <w:r w:rsidRPr="003265E3">
        <w:tab/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  <w:tab w:val="left" w:pos="1365"/>
          <w:tab w:val="left" w:pos="4245"/>
          <w:tab w:val="left" w:pos="4605"/>
          <w:tab w:val="left" w:pos="4965"/>
          <w:tab w:val="left" w:pos="5325"/>
          <w:tab w:val="left" w:pos="5685"/>
          <w:tab w:val="left" w:pos="6045"/>
          <w:tab w:val="left" w:pos="6405"/>
          <w:tab w:val="left" w:pos="6765"/>
          <w:tab w:val="left" w:pos="7125"/>
          <w:tab w:val="left" w:pos="7485"/>
          <w:tab w:val="left" w:pos="7845"/>
          <w:tab w:val="left" w:pos="8205"/>
          <w:tab w:val="left" w:pos="856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Answer AL</w:t>
      </w:r>
      <w:r w:rsidR="00EF3DF6">
        <w:rPr>
          <w:color w:val="000000"/>
          <w:sz w:val="22"/>
        </w:rPr>
        <w:t>L of the following:</w:t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Pr="003265E3">
        <w:rPr>
          <w:color w:val="000000"/>
          <w:sz w:val="22"/>
        </w:rPr>
        <w:t>(2 x 15 marks)</w:t>
      </w:r>
    </w:p>
    <w:p w:rsidR="00664C16" w:rsidRPr="003265E3" w:rsidRDefault="00664C16" w:rsidP="00664C16">
      <w:pPr>
        <w:widowControl w:val="0"/>
        <w:tabs>
          <w:tab w:val="left" w:pos="285"/>
        </w:tabs>
        <w:spacing w:line="254" w:lineRule="exact"/>
      </w:pPr>
      <w:r w:rsidRPr="003265E3">
        <w:tab/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rPr>
          <w:color w:val="000000"/>
          <w:sz w:val="22"/>
        </w:rPr>
        <w:t>1)</w:t>
      </w:r>
    </w:p>
    <w:p w:rsidR="00664C16" w:rsidRPr="003265E3" w:rsidRDefault="00664C16" w:rsidP="00664C16">
      <w:pPr>
        <w:widowControl w:val="0"/>
        <w:spacing w:line="38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rPr>
          <w:color w:val="000000"/>
          <w:sz w:val="22"/>
        </w:rPr>
        <w:t>2)</w:t>
      </w:r>
    </w:p>
    <w:p w:rsidR="00664C16" w:rsidRPr="003265E3" w:rsidRDefault="00664C16" w:rsidP="00664C16">
      <w:pPr>
        <w:widowControl w:val="0"/>
        <w:tabs>
          <w:tab w:val="left" w:pos="285"/>
          <w:tab w:val="left" w:pos="645"/>
        </w:tabs>
        <w:spacing w:line="254" w:lineRule="exact"/>
      </w:pPr>
      <w:r w:rsidRPr="003265E3">
        <w:tab/>
      </w:r>
      <w:r w:rsidRPr="003265E3">
        <w:tab/>
      </w:r>
      <w:r w:rsidRPr="003265E3">
        <w:rPr>
          <w:color w:val="000000"/>
          <w:sz w:val="22"/>
        </w:rPr>
        <w:t xml:space="preserve"> 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  <w:tab w:val="left" w:pos="1200"/>
          <w:tab w:val="left" w:pos="1560"/>
          <w:tab w:val="left" w:pos="5160"/>
          <w:tab w:val="left" w:pos="5520"/>
          <w:tab w:val="left" w:pos="5880"/>
          <w:tab w:val="left" w:pos="6240"/>
          <w:tab w:val="left" w:pos="6600"/>
          <w:tab w:val="left" w:pos="6960"/>
          <w:tab w:val="left" w:pos="7320"/>
          <w:tab w:val="left" w:pos="7680"/>
          <w:tab w:val="left" w:pos="8040"/>
          <w:tab w:val="left" w:pos="8400"/>
        </w:tabs>
        <w:spacing w:line="263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 xml:space="preserve">Answer any </w:t>
      </w:r>
      <w:r w:rsidRPr="003265E3">
        <w:rPr>
          <w:b/>
          <w:bCs/>
          <w:color w:val="000000"/>
          <w:sz w:val="22"/>
        </w:rPr>
        <w:t>SEVEN</w:t>
      </w:r>
      <w:r w:rsidR="00EF3DF6">
        <w:rPr>
          <w:color w:val="000000"/>
          <w:sz w:val="22"/>
        </w:rPr>
        <w:t xml:space="preserve"> of the following:</w:t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Pr="003265E3">
        <w:rPr>
          <w:color w:val="000000"/>
          <w:sz w:val="22"/>
        </w:rPr>
        <w:t>(7 x 10 marks)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3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4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5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6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7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8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9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10)</w:t>
      </w:r>
    </w:p>
    <w:p w:rsidR="00664C16" w:rsidRPr="003265E3" w:rsidRDefault="00330B89" w:rsidP="00330B89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11)</w:t>
      </w:r>
    </w:p>
    <w:sectPr w:rsidR="00664C16" w:rsidRPr="003265E3" w:rsidSect="00EF3DF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C196B" w:rsidRPr="009C4996" w:rsidRDefault="007C196B" w:rsidP="009C4996">
      <w:pPr>
        <w:pStyle w:val="NormalWeb"/>
        <w:spacing w:before="0" w:after="0"/>
        <w:rPr>
          <w:rFonts w:ascii="Arial" w:eastAsiaTheme="minorHAnsi" w:hAnsi="Arial" w:cs="Arial"/>
          <w:szCs w:val="22"/>
          <w:lang w:eastAsia="en-US" w:bidi="ar-SA"/>
        </w:rPr>
      </w:pPr>
      <w:r>
        <w:separator/>
      </w:r>
    </w:p>
  </w:endnote>
  <w:endnote w:type="continuationSeparator" w:id="1">
    <w:p w:rsidR="007C196B" w:rsidRPr="009C4996" w:rsidRDefault="007C196B" w:rsidP="009C4996">
      <w:pPr>
        <w:pStyle w:val="NormalWeb"/>
        <w:spacing w:before="0" w:after="0"/>
        <w:rPr>
          <w:rFonts w:ascii="Arial" w:eastAsiaTheme="minorHAnsi" w:hAnsi="Arial" w:cs="Arial"/>
          <w:szCs w:val="22"/>
          <w:lang w:eastAsia="en-US" w:bidi="ar-SA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575570"/>
      <w:docPartObj>
        <w:docPartGallery w:val="Page Numbers (Bottom of Page)"/>
        <w:docPartUnique/>
      </w:docPartObj>
    </w:sdtPr>
    <w:sdtContent>
      <w:p w:rsidR="00C66675" w:rsidRDefault="00F3646E">
        <w:pPr>
          <w:pStyle w:val="Footer"/>
          <w:jc w:val="right"/>
        </w:pPr>
        <w:fldSimple w:instr=" PAGE   \* MERGEFORMAT ">
          <w:r w:rsidR="00FF5714">
            <w:rPr>
              <w:noProof/>
            </w:rPr>
            <w:t>3</w:t>
          </w:r>
        </w:fldSimple>
      </w:p>
    </w:sdtContent>
  </w:sdt>
  <w:p w:rsidR="00C66675" w:rsidRDefault="00C6667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C196B" w:rsidRPr="009C4996" w:rsidRDefault="007C196B" w:rsidP="009C4996">
      <w:pPr>
        <w:pStyle w:val="NormalWeb"/>
        <w:spacing w:before="0" w:after="0"/>
        <w:rPr>
          <w:rFonts w:ascii="Arial" w:eastAsiaTheme="minorHAnsi" w:hAnsi="Arial" w:cs="Arial"/>
          <w:szCs w:val="22"/>
          <w:lang w:eastAsia="en-US" w:bidi="ar-SA"/>
        </w:rPr>
      </w:pPr>
      <w:r>
        <w:separator/>
      </w:r>
    </w:p>
  </w:footnote>
  <w:footnote w:type="continuationSeparator" w:id="1">
    <w:p w:rsidR="007C196B" w:rsidRPr="009C4996" w:rsidRDefault="007C196B" w:rsidP="009C4996">
      <w:pPr>
        <w:pStyle w:val="NormalWeb"/>
        <w:spacing w:before="0" w:after="0"/>
        <w:rPr>
          <w:rFonts w:ascii="Arial" w:eastAsiaTheme="minorHAnsi" w:hAnsi="Arial" w:cs="Arial"/>
          <w:szCs w:val="22"/>
          <w:lang w:eastAsia="en-US" w:bidi="ar-SA"/>
        </w:rPr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6675" w:rsidRDefault="00C66675" w:rsidP="00110E76">
    <w:pPr>
      <w:pStyle w:val="Header"/>
      <w:tabs>
        <w:tab w:val="clear" w:pos="4680"/>
        <w:tab w:val="clear" w:pos="9360"/>
        <w:tab w:val="left" w:pos="3307"/>
      </w:tabs>
    </w:pPr>
    <w:r>
      <w:tab/>
    </w:r>
  </w:p>
  <w:p w:rsidR="00C66675" w:rsidRDefault="00C66675" w:rsidP="00110E76">
    <w:pPr>
      <w:pStyle w:val="Header"/>
      <w:tabs>
        <w:tab w:val="clear" w:pos="4680"/>
        <w:tab w:val="clear" w:pos="9360"/>
        <w:tab w:val="left" w:pos="3307"/>
      </w:tabs>
    </w:pPr>
  </w:p>
  <w:p w:rsidR="00C66675" w:rsidRDefault="00C6667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B14A84"/>
    <w:multiLevelType w:val="multilevel"/>
    <w:tmpl w:val="FD6CA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CE33F2"/>
    <w:multiLevelType w:val="hybridMultilevel"/>
    <w:tmpl w:val="99D4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903DF2"/>
    <w:multiLevelType w:val="hybridMultilevel"/>
    <w:tmpl w:val="66D44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451B0A"/>
    <w:multiLevelType w:val="multilevel"/>
    <w:tmpl w:val="72EAE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9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DA61BA8"/>
    <w:multiLevelType w:val="hybridMultilevel"/>
    <w:tmpl w:val="F2346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D25F62"/>
    <w:multiLevelType w:val="hybridMultilevel"/>
    <w:tmpl w:val="2C0C2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4975E8"/>
    <w:multiLevelType w:val="multilevel"/>
    <w:tmpl w:val="4E6AA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8C02E44"/>
    <w:multiLevelType w:val="hybridMultilevel"/>
    <w:tmpl w:val="F2346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D234B2"/>
    <w:multiLevelType w:val="hybridMultilevel"/>
    <w:tmpl w:val="39A28964"/>
    <w:lvl w:ilvl="0" w:tplc="F1B0838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402DCB"/>
    <w:multiLevelType w:val="multilevel"/>
    <w:tmpl w:val="1CD0D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7CD7ACA"/>
    <w:multiLevelType w:val="multilevel"/>
    <w:tmpl w:val="CB18E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B3F0D52"/>
    <w:multiLevelType w:val="multilevel"/>
    <w:tmpl w:val="71E4C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E074575"/>
    <w:multiLevelType w:val="hybridMultilevel"/>
    <w:tmpl w:val="E4808D0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DF220A"/>
    <w:multiLevelType w:val="multilevel"/>
    <w:tmpl w:val="1AD0E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C773A66"/>
    <w:multiLevelType w:val="multilevel"/>
    <w:tmpl w:val="2A2AE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E9B4DD7"/>
    <w:multiLevelType w:val="hybridMultilevel"/>
    <w:tmpl w:val="F2346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3"/>
  </w:num>
  <w:num w:numId="3">
    <w:abstractNumId w:val="10"/>
  </w:num>
  <w:num w:numId="4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>
    <w:abstractNumId w:val="6"/>
  </w:num>
  <w:num w:numId="6">
    <w:abstractNumId w:val="11"/>
  </w:num>
  <w:num w:numId="7">
    <w:abstractNumId w:val="9"/>
  </w:num>
  <w:num w:numId="8">
    <w:abstractNumId w:val="0"/>
    <w:lvlOverride w:ilvl="0">
      <w:lvl w:ilvl="0">
        <w:numFmt w:val="lowerRoman"/>
        <w:lvlText w:val="%1."/>
        <w:lvlJc w:val="right"/>
      </w:lvl>
    </w:lvlOverride>
  </w:num>
  <w:num w:numId="9">
    <w:abstractNumId w:val="3"/>
  </w:num>
  <w:num w:numId="10">
    <w:abstractNumId w:val="14"/>
  </w:num>
  <w:num w:numId="11">
    <w:abstractNumId w:val="7"/>
  </w:num>
  <w:num w:numId="12">
    <w:abstractNumId w:val="8"/>
  </w:num>
  <w:num w:numId="13">
    <w:abstractNumId w:val="4"/>
  </w:num>
  <w:num w:numId="14">
    <w:abstractNumId w:val="5"/>
  </w:num>
  <w:num w:numId="15">
    <w:abstractNumId w:val="1"/>
  </w:num>
  <w:num w:numId="16">
    <w:abstractNumId w:val="12"/>
  </w:num>
  <w:num w:numId="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5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LEwsTQwNTA1MjQysLRU0lEKTi0uzszPAykwrQUAOV25uiwAAAA="/>
  </w:docVars>
  <w:rsids>
    <w:rsidRoot w:val="00C24A0E"/>
    <w:rsid w:val="00026077"/>
    <w:rsid w:val="000A3D19"/>
    <w:rsid w:val="00110E76"/>
    <w:rsid w:val="00152218"/>
    <w:rsid w:val="00157250"/>
    <w:rsid w:val="00160046"/>
    <w:rsid w:val="00172E85"/>
    <w:rsid w:val="00173525"/>
    <w:rsid w:val="001768F9"/>
    <w:rsid w:val="001C4355"/>
    <w:rsid w:val="001E2686"/>
    <w:rsid w:val="001F2B2A"/>
    <w:rsid w:val="00213556"/>
    <w:rsid w:val="0025617B"/>
    <w:rsid w:val="0029480F"/>
    <w:rsid w:val="002C1E90"/>
    <w:rsid w:val="003156B4"/>
    <w:rsid w:val="003265E3"/>
    <w:rsid w:val="00330B89"/>
    <w:rsid w:val="00364202"/>
    <w:rsid w:val="00381290"/>
    <w:rsid w:val="003D336F"/>
    <w:rsid w:val="003E23CE"/>
    <w:rsid w:val="003E29FB"/>
    <w:rsid w:val="00404C5F"/>
    <w:rsid w:val="00462F29"/>
    <w:rsid w:val="0046741E"/>
    <w:rsid w:val="0046790A"/>
    <w:rsid w:val="004731B2"/>
    <w:rsid w:val="00495CF8"/>
    <w:rsid w:val="004C57AB"/>
    <w:rsid w:val="004D044D"/>
    <w:rsid w:val="004F3DCF"/>
    <w:rsid w:val="00535599"/>
    <w:rsid w:val="00542863"/>
    <w:rsid w:val="00557ACA"/>
    <w:rsid w:val="00593422"/>
    <w:rsid w:val="005A1329"/>
    <w:rsid w:val="00616831"/>
    <w:rsid w:val="006409D7"/>
    <w:rsid w:val="00664C16"/>
    <w:rsid w:val="00667653"/>
    <w:rsid w:val="00667B89"/>
    <w:rsid w:val="006A53E7"/>
    <w:rsid w:val="006C1F74"/>
    <w:rsid w:val="00710BDC"/>
    <w:rsid w:val="0071566E"/>
    <w:rsid w:val="007200B4"/>
    <w:rsid w:val="007210B6"/>
    <w:rsid w:val="00724CA3"/>
    <w:rsid w:val="0075352A"/>
    <w:rsid w:val="00756E7D"/>
    <w:rsid w:val="007749CA"/>
    <w:rsid w:val="007843D7"/>
    <w:rsid w:val="007C196B"/>
    <w:rsid w:val="007E2B6C"/>
    <w:rsid w:val="00800032"/>
    <w:rsid w:val="00836964"/>
    <w:rsid w:val="008625A6"/>
    <w:rsid w:val="00873743"/>
    <w:rsid w:val="008A56B5"/>
    <w:rsid w:val="008A79A6"/>
    <w:rsid w:val="008C325F"/>
    <w:rsid w:val="008D0C31"/>
    <w:rsid w:val="008D5EF6"/>
    <w:rsid w:val="008E7D6E"/>
    <w:rsid w:val="008F2091"/>
    <w:rsid w:val="00967C36"/>
    <w:rsid w:val="00987CFA"/>
    <w:rsid w:val="009C4996"/>
    <w:rsid w:val="00A225D9"/>
    <w:rsid w:val="00A2791E"/>
    <w:rsid w:val="00A51FEE"/>
    <w:rsid w:val="00A613DD"/>
    <w:rsid w:val="00A615DF"/>
    <w:rsid w:val="00AA4B45"/>
    <w:rsid w:val="00AB35AE"/>
    <w:rsid w:val="00AB5D2E"/>
    <w:rsid w:val="00AD5764"/>
    <w:rsid w:val="00AD6D74"/>
    <w:rsid w:val="00B62A1D"/>
    <w:rsid w:val="00B7309E"/>
    <w:rsid w:val="00BA0308"/>
    <w:rsid w:val="00BC06E6"/>
    <w:rsid w:val="00BE220D"/>
    <w:rsid w:val="00BF3F5E"/>
    <w:rsid w:val="00C05A2C"/>
    <w:rsid w:val="00C24A0E"/>
    <w:rsid w:val="00C44037"/>
    <w:rsid w:val="00C66675"/>
    <w:rsid w:val="00C75EA3"/>
    <w:rsid w:val="00CD2CDA"/>
    <w:rsid w:val="00CD7B84"/>
    <w:rsid w:val="00CF5C9C"/>
    <w:rsid w:val="00D6759B"/>
    <w:rsid w:val="00DD1388"/>
    <w:rsid w:val="00DD2D11"/>
    <w:rsid w:val="00DD42BE"/>
    <w:rsid w:val="00DE76A4"/>
    <w:rsid w:val="00DF258B"/>
    <w:rsid w:val="00E07CFF"/>
    <w:rsid w:val="00E174E6"/>
    <w:rsid w:val="00E32105"/>
    <w:rsid w:val="00E4272F"/>
    <w:rsid w:val="00E916B9"/>
    <w:rsid w:val="00E96D8F"/>
    <w:rsid w:val="00EC1737"/>
    <w:rsid w:val="00EF3DF6"/>
    <w:rsid w:val="00F3646E"/>
    <w:rsid w:val="00F86D10"/>
    <w:rsid w:val="00FD2535"/>
    <w:rsid w:val="00FD2575"/>
    <w:rsid w:val="00FF571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7C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4A0E"/>
    <w:pPr>
      <w:ind w:left="720"/>
      <w:contextualSpacing/>
    </w:pPr>
  </w:style>
  <w:style w:type="paragraph" w:styleId="NormalWeb">
    <w:name w:val="Normal (Web)"/>
    <w:basedOn w:val="Normal"/>
    <w:rsid w:val="00873743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Cs w:val="24"/>
      <w:lang w:eastAsia="ko-KR" w:bidi="hi-IN"/>
    </w:rPr>
  </w:style>
  <w:style w:type="character" w:styleId="Hyperlink">
    <w:name w:val="Hyperlink"/>
    <w:basedOn w:val="DefaultParagraphFont"/>
    <w:rsid w:val="0087374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9C499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C4996"/>
  </w:style>
  <w:style w:type="paragraph" w:styleId="Footer">
    <w:name w:val="footer"/>
    <w:basedOn w:val="Normal"/>
    <w:link w:val="FooterChar"/>
    <w:uiPriority w:val="99"/>
    <w:unhideWhenUsed/>
    <w:rsid w:val="009C499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996"/>
  </w:style>
  <w:style w:type="paragraph" w:styleId="BalloonText">
    <w:name w:val="Balloon Text"/>
    <w:basedOn w:val="Normal"/>
    <w:link w:val="BalloonTextChar"/>
    <w:uiPriority w:val="99"/>
    <w:semiHidden/>
    <w:unhideWhenUsed/>
    <w:rsid w:val="00664C1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C16"/>
    <w:rPr>
      <w:rFonts w:ascii="Tahoma" w:hAnsi="Tahoma" w:cs="Tahoma"/>
      <w:sz w:val="16"/>
      <w:szCs w:val="16"/>
    </w:rPr>
  </w:style>
  <w:style w:type="paragraph" w:customStyle="1" w:styleId="Style15">
    <w:name w:val="Style15"/>
    <w:basedOn w:val="Normal"/>
    <w:uiPriority w:val="99"/>
    <w:rsid w:val="00DD42BE"/>
    <w:pPr>
      <w:widowControl w:val="0"/>
      <w:tabs>
        <w:tab w:val="left" w:pos="600"/>
        <w:tab w:val="right" w:pos="10560"/>
      </w:tabs>
      <w:autoSpaceDE w:val="0"/>
      <w:autoSpaceDN w:val="0"/>
      <w:adjustRightInd w:val="0"/>
      <w:spacing w:line="240" w:lineRule="auto"/>
    </w:pPr>
    <w:rPr>
      <w:rFonts w:eastAsia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8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a</dc:creator>
  <cp:lastModifiedBy>billing</cp:lastModifiedBy>
  <cp:revision>2</cp:revision>
  <cp:lastPrinted>2016-08-13T05:33:00Z</cp:lastPrinted>
  <dcterms:created xsi:type="dcterms:W3CDTF">2016-08-26T03:07:00Z</dcterms:created>
  <dcterms:modified xsi:type="dcterms:W3CDTF">2016-08-26T03:07:00Z</dcterms:modified>
</cp:coreProperties>
</file>